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 w:rsidP="00C238E6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Project Plan</w:t>
                                          </w:r>
                                          <w:r w:rsidR="00292E5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5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107C6" w:rsidP="00C238E6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C238E6">
                                            <w:t>UMUC</w:t>
                                          </w:r>
                                          <w:r w:rsidR="00C238E6" w:rsidRPr="00C238E6">
                                            <w:t xml:space="preserve"> CMSC 495 7981 Current Trends and Projects in Computer Science (2172)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 w:rsidP="00C238E6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Project Plan</w:t>
                                    </w:r>
                                    <w:r w:rsidR="00292E5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5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107C6" w:rsidP="00C238E6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238E6">
                                      <w:t>UMUC</w:t>
                                    </w:r>
                                    <w:r w:rsidR="00C238E6" w:rsidRPr="00C238E6">
                                      <w:t xml:space="preserve"> CMSC 495 7981 Current Trends and Projects in Computer Science (2172)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C238E6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 MA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chine info</w:t>
            </w:r>
          </w:p>
        </w:tc>
        <w:tc>
          <w:tcPr>
            <w:tcW w:w="2338" w:type="dxa"/>
          </w:tcPr>
          <w:p w:rsidR="00292E54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nor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oj Schedul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tt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dditional schedul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</w:t>
            </w:r>
          </w:p>
        </w:tc>
        <w:tc>
          <w:tcPr>
            <w:tcW w:w="2338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ROJECT PLAN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Requirement Specifications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Savings/Checking - </w:t>
      </w:r>
      <w:r w:rsidR="000400DF" w:rsidRPr="008275AA">
        <w:rPr>
          <w:rFonts w:ascii="Times New Roman" w:hAnsi="Times New Roman" w:cs="Times New Roman"/>
          <w:color w:val="000000"/>
          <w:sz w:val="24"/>
          <w:szCs w:val="24"/>
        </w:rPr>
        <w:t>An application to keep trac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of money in checking and saving accounts and the interest earned </w:t>
      </w:r>
      <w:r w:rsidR="00F04126"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o</w:t>
      </w:r>
      <w:r w:rsidRPr="008275AA">
        <w:rPr>
          <w:rFonts w:ascii="Times New Roman" w:hAnsi="Times New Roman" w:cs="Times New Roman"/>
          <w:noProof/>
          <w:color w:val="000000"/>
          <w:sz w:val="24"/>
          <w:szCs w:val="24"/>
        </w:rPr>
        <w:t>n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each account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2. System Specification</w:t>
      </w:r>
    </w:p>
    <w:p w:rsidR="00EB2B9E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Development Platform: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indows PC –Lenovo 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ideaPad Y560, </w:t>
      </w:r>
      <w:r w:rsidR="008E4601" w:rsidRPr="008275AA">
        <w:rPr>
          <w:rFonts w:ascii="Times New Roman" w:hAnsi="Times New Roman" w:cs="Times New Roman"/>
          <w:color w:val="000000"/>
          <w:sz w:val="24"/>
          <w:szCs w:val="24"/>
        </w:rPr>
        <w:t>Windows 10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Intel(R) Core(TM)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ab/>
        <w:t>i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5 CPU M430 @2.27GHz  X 4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 GB memory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>500 GB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disk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Eclipse 4.5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Java JRE</w:t>
      </w:r>
      <w:r w:rsidR="00F5157B"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B2B9E" w:rsidRPr="008275AA">
        <w:rPr>
          <w:rFonts w:ascii="Times New Roman" w:hAnsi="Times New Roman" w:cs="Times New Roman"/>
          <w:color w:val="000000"/>
          <w:sz w:val="24"/>
          <w:szCs w:val="24"/>
        </w:rPr>
        <w:t>8</w:t>
      </w:r>
    </w:p>
    <w:p w:rsidR="00B7115D" w:rsidRPr="008275AA" w:rsidRDefault="00B7115D" w:rsidP="00B7115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Operating Platform Requirements: Windows PC, Windows Vista SP2 or newer/ Intel-based Mac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OS X 10.8.3+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/ Oracle Linux 5.5+/Red Hat Enterprise Linux 5.5+/ Suse Linux Enterpris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  <w:t>Server 10 SP2+/ Ubuntu Linux 12.04 LTS +/ Firefox</w:t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, 128 MB RAM, 126 MB Disk 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8275AA">
        <w:rPr>
          <w:rFonts w:ascii="Times New Roman" w:hAnsi="Times New Roman" w:cs="Times New Roman"/>
          <w:color w:val="000000"/>
          <w:sz w:val="24"/>
          <w:szCs w:val="24"/>
        </w:rPr>
        <w:t>space</w:t>
      </w:r>
      <w:r w:rsidR="00CD5163" w:rsidRPr="008275AA">
        <w:rPr>
          <w:rFonts w:ascii="Times New Roman" w:hAnsi="Times New Roman" w:cs="Times New Roman"/>
          <w:color w:val="000000"/>
          <w:sz w:val="24"/>
          <w:szCs w:val="24"/>
        </w:rPr>
        <w:t>, Internet Explorer 9+ / Firefox/ 64-bit browser(Safari), Java JRE 8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3. Software Management</w:t>
      </w:r>
    </w:p>
    <w:p w:rsidR="008E4601" w:rsidRPr="008275AA" w:rsidRDefault="00CD5163" w:rsidP="00CD51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We plan to use </w:t>
      </w:r>
      <w:hyperlink r:id="rId7" w:history="1">
        <w:r w:rsidRPr="008275AA">
          <w:rPr>
            <w:rStyle w:val="Hyperlink"/>
            <w:rFonts w:ascii="Times New Roman" w:hAnsi="Times New Roman" w:cs="Times New Roman"/>
            <w:sz w:val="24"/>
            <w:szCs w:val="24"/>
          </w:rPr>
          <w:t>https://gitHub.com</w:t>
        </w:r>
      </w:hyperlink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for software version control.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275A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275AA">
        <w:rPr>
          <w:rFonts w:ascii="Times New Roman" w:hAnsi="Times New Roman" w:cs="Times New Roman"/>
          <w:b/>
          <w:color w:val="000000"/>
          <w:sz w:val="24"/>
          <w:szCs w:val="24"/>
        </w:rPr>
        <w:t>4. Project Schedule</w:t>
      </w:r>
    </w:p>
    <w:p w:rsidR="008E4601" w:rsidRPr="008275AA" w:rsidRDefault="008E4601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045"/>
        <w:gridCol w:w="1170"/>
        <w:gridCol w:w="1170"/>
        <w:gridCol w:w="1111"/>
        <w:gridCol w:w="1854"/>
      </w:tblGrid>
      <w:tr w:rsidR="005729BB" w:rsidRPr="008275AA" w:rsidTr="005729BB">
        <w:tc>
          <w:tcPr>
            <w:tcW w:w="4045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Duration (days)</w:t>
            </w:r>
          </w:p>
        </w:tc>
        <w:tc>
          <w:tcPr>
            <w:tcW w:w="1170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Start  date</w:t>
            </w:r>
          </w:p>
        </w:tc>
        <w:tc>
          <w:tcPr>
            <w:tcW w:w="1111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End    Date</w:t>
            </w:r>
          </w:p>
        </w:tc>
        <w:tc>
          <w:tcPr>
            <w:tcW w:w="1854" w:type="dxa"/>
          </w:tcPr>
          <w:p w:rsidR="005729BB" w:rsidRPr="008275AA" w:rsidRDefault="005729BB" w:rsidP="005729B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275AA">
              <w:rPr>
                <w:rFonts w:ascii="Times New Roman" w:hAnsi="Times New Roman" w:cs="Times New Roman"/>
                <w:b/>
                <w:sz w:val="24"/>
                <w:szCs w:val="24"/>
              </w:rPr>
              <w:t>Personnel</w:t>
            </w:r>
          </w:p>
        </w:tc>
      </w:tr>
      <w:tr w:rsidR="00432FFE" w:rsidRPr="008275AA" w:rsidTr="00432FFE">
        <w:trPr>
          <w:trHeight w:val="900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Requirements &amp; Project Plan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1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, Ke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, Matt</w:t>
            </w:r>
          </w:p>
          <w:p w:rsidR="00432FFE" w:rsidRPr="008275AA" w:rsidRDefault="00574EC5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Analysis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2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3/3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2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601FE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Connor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Design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74EC5" w:rsidRPr="008275AA" w:rsidRDefault="00432FFE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2</w:t>
            </w:r>
          </w:p>
          <w:p w:rsidR="00574EC5" w:rsidRPr="008275AA" w:rsidRDefault="00574EC5" w:rsidP="00574EC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lastRenderedPageBreak/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08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4/09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Lenno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lastRenderedPageBreak/>
              <w:t>(unassigned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Project Test Plan &amp; ICD-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  <w:p w:rsidR="00574EC5" w:rsidRPr="008275AA" w:rsidRDefault="00574EC5" w:rsidP="00432FFE">
            <w:pPr>
              <w:rPr>
                <w:rFonts w:ascii="Times New Roman" w:eastAsia="Times New Roman" w:hAnsi="Times New Roman" w:cs="Times New Roman"/>
              </w:rPr>
            </w:pP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ize/Turn-in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  <w:p w:rsidR="00432FFE" w:rsidRPr="008275AA" w:rsidRDefault="00432FFE" w:rsidP="00432FF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170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1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4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 -</w:t>
            </w:r>
          </w:p>
        </w:tc>
        <w:tc>
          <w:tcPr>
            <w:tcW w:w="1111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0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3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5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6</w:t>
            </w:r>
          </w:p>
        </w:tc>
        <w:tc>
          <w:tcPr>
            <w:tcW w:w="1854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Ken</w:t>
            </w: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, Matt)</w:t>
            </w:r>
          </w:p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432FFE" w:rsidP="00601FEE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</w:rPr>
              <w:t>(</w:t>
            </w:r>
            <w:r w:rsidR="00601FEE" w:rsidRPr="008275AA">
              <w:rPr>
                <w:rFonts w:ascii="Times New Roman" w:eastAsia="Times New Roman" w:hAnsi="Times New Roman" w:cs="Times New Roman"/>
              </w:rPr>
              <w:t>Lennon</w:t>
            </w:r>
            <w:r w:rsidRPr="008275AA">
              <w:rPr>
                <w:rFonts w:ascii="Times New Roman" w:eastAsia="Times New Roman" w:hAnsi="Times New Roman" w:cs="Times New Roman"/>
              </w:rPr>
              <w:t>)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1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432FFE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8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1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1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3</w:t>
            </w:r>
          </w:p>
        </w:tc>
        <w:tc>
          <w:tcPr>
            <w:tcW w:w="1854" w:type="dxa"/>
            <w:hideMark/>
          </w:tcPr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Sprint 2 Source</w:t>
            </w:r>
            <w:r w:rsidR="005F1FD0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5F1FD0" w:rsidRPr="008275AA" w:rsidRDefault="005F1FD0" w:rsidP="005F1FD0">
            <w:pPr>
              <w:rPr>
                <w:rFonts w:ascii="Times New Roman" w:eastAsia="Times New Roman" w:hAnsi="Times New Roman" w:cs="Times New Roman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  <w:r w:rsidRPr="008275AA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170" w:type="dxa"/>
            <w:hideMark/>
          </w:tcPr>
          <w:p w:rsidR="005F1FD0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0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5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8</w:t>
            </w:r>
          </w:p>
        </w:tc>
        <w:tc>
          <w:tcPr>
            <w:tcW w:w="1111" w:type="dxa"/>
            <w:hideMark/>
          </w:tcPr>
          <w:p w:rsidR="00432FFE" w:rsidRPr="008275AA" w:rsidRDefault="00432FFE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4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27</w:t>
            </w:r>
          </w:p>
          <w:p w:rsidR="005F1FD0" w:rsidRPr="008275AA" w:rsidRDefault="005F1FD0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4/30</w:t>
            </w:r>
          </w:p>
        </w:tc>
        <w:tc>
          <w:tcPr>
            <w:tcW w:w="1854" w:type="dxa"/>
            <w:hideMark/>
          </w:tcPr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5F1FD0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432FFE" w:rsidRPr="008275AA" w:rsidRDefault="002F3C9B" w:rsidP="005F1FD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  <w:tr w:rsidR="00432FFE" w:rsidRPr="008275AA" w:rsidTr="00432FFE">
        <w:trPr>
          <w:trHeight w:val="675"/>
        </w:trPr>
        <w:tc>
          <w:tcPr>
            <w:tcW w:w="4045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Final Delivery</w:t>
            </w:r>
            <w:r w:rsidR="002F3C9B"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Writing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Review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0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1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4</w:t>
            </w:r>
          </w:p>
        </w:tc>
        <w:tc>
          <w:tcPr>
            <w:tcW w:w="1111" w:type="dxa"/>
            <w:hideMark/>
          </w:tcPr>
          <w:p w:rsidR="00432FFE" w:rsidRPr="008275AA" w:rsidRDefault="00432FFE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3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05/07</w:t>
            </w:r>
          </w:p>
        </w:tc>
        <w:tc>
          <w:tcPr>
            <w:tcW w:w="1854" w:type="dxa"/>
            <w:hideMark/>
          </w:tcPr>
          <w:p w:rsidR="00432FFE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  <w:p w:rsidR="002F3C9B" w:rsidRPr="008275AA" w:rsidRDefault="002F3C9B" w:rsidP="002F3C9B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275AA">
              <w:rPr>
                <w:rFonts w:ascii="Times New Roman" w:eastAsia="Times New Roman" w:hAnsi="Times New Roman" w:cs="Times New Roman"/>
                <w:sz w:val="24"/>
                <w:szCs w:val="24"/>
              </w:rPr>
              <w:t>ALL</w:t>
            </w:r>
          </w:p>
        </w:tc>
      </w:tr>
    </w:tbl>
    <w:p w:rsidR="005729BB" w:rsidRPr="008275AA" w:rsidRDefault="005729BB" w:rsidP="008E46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729BB" w:rsidRPr="008275AA" w:rsidSect="00292E5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07C6" w:rsidRDefault="00D107C6" w:rsidP="00C238E6">
      <w:pPr>
        <w:spacing w:after="0" w:line="240" w:lineRule="auto"/>
      </w:pPr>
      <w:r>
        <w:separator/>
      </w:r>
    </w:p>
  </w:endnote>
  <w:endnote w:type="continuationSeparator" w:id="0">
    <w:p w:rsidR="00D107C6" w:rsidRDefault="00D107C6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07C6" w:rsidRDefault="00D107C6" w:rsidP="00C238E6">
      <w:pPr>
        <w:spacing w:after="0" w:line="240" w:lineRule="auto"/>
      </w:pPr>
      <w:r>
        <w:separator/>
      </w:r>
    </w:p>
  </w:footnote>
  <w:footnote w:type="continuationSeparator" w:id="0">
    <w:p w:rsidR="00D107C6" w:rsidRDefault="00D107C6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5801693"/>
      <w:docPartObj>
        <w:docPartGallery w:val="Page Numbers (Top of Page)"/>
        <w:docPartUnique/>
      </w:docPartObj>
    </w:sdtPr>
    <w:sdtEndPr>
      <w:rPr>
        <w:noProof/>
      </w:rPr>
    </w:sdtEndPr>
    <w:sdtContent>
      <w:p w:rsidR="00292E54" w:rsidRDefault="00292E54">
        <w:pPr>
          <w:pStyle w:val="Header"/>
          <w:jc w:val="right"/>
        </w:pPr>
        <w:r>
          <w:t>UMUC CMSC 495 Checking/Savings Accounts Project Plan</w:t>
        </w:r>
        <w:bookmarkStart w:id="0" w:name="_GoBack"/>
        <w:bookmarkEnd w:id="0"/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238E6" w:rsidRDefault="00C238E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E54" w:rsidRDefault="00292E54" w:rsidP="00292E54">
    <w:pPr>
      <w:pStyle w:val="Header"/>
    </w:pPr>
    <w:r>
      <w:t xml:space="preserve">UMUC CMSC </w:t>
    </w:r>
    <w:r>
      <w:t>495 Checking/Savings Accounts Project Plan</w:t>
    </w:r>
    <w:r>
      <w:t xml:space="preserve"> </w:t>
    </w:r>
    <w:r>
      <w:tab/>
      <w:t>1</w:t>
    </w:r>
  </w:p>
  <w:p w:rsidR="00292E54" w:rsidRDefault="00292E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tNaAPajpEMsAAAA"/>
  </w:docVars>
  <w:rsids>
    <w:rsidRoot w:val="008E4601"/>
    <w:rsid w:val="000400DF"/>
    <w:rsid w:val="00145F6E"/>
    <w:rsid w:val="00292E54"/>
    <w:rsid w:val="002F3C9B"/>
    <w:rsid w:val="00432FFE"/>
    <w:rsid w:val="0056627A"/>
    <w:rsid w:val="005729BB"/>
    <w:rsid w:val="00574EC5"/>
    <w:rsid w:val="005F1FD0"/>
    <w:rsid w:val="00601FEE"/>
    <w:rsid w:val="00653959"/>
    <w:rsid w:val="008275AA"/>
    <w:rsid w:val="0087015D"/>
    <w:rsid w:val="008B0FDA"/>
    <w:rsid w:val="008E4601"/>
    <w:rsid w:val="00B60CE6"/>
    <w:rsid w:val="00B7115D"/>
    <w:rsid w:val="00C238E6"/>
    <w:rsid w:val="00CB3235"/>
    <w:rsid w:val="00CD5163"/>
    <w:rsid w:val="00D04CB0"/>
    <w:rsid w:val="00D107C6"/>
    <w:rsid w:val="00E01819"/>
    <w:rsid w:val="00EB2B9E"/>
    <w:rsid w:val="00F04126"/>
    <w:rsid w:val="00F5157B"/>
    <w:rsid w:val="00FE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gitHub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4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 and savings</vt:lpstr>
    </vt:vector>
  </TitlesOfParts>
  <Company/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Project Plan Revision 5</dc:subject>
  <dc:creator>Ken Machen</dc:creator>
  <cp:keywords/>
  <dc:description/>
  <cp:lastModifiedBy>Ken Machen</cp:lastModifiedBy>
  <cp:revision>11</cp:revision>
  <dcterms:created xsi:type="dcterms:W3CDTF">2017-03-20T18:39:00Z</dcterms:created>
  <dcterms:modified xsi:type="dcterms:W3CDTF">2017-03-23T05:28:00Z</dcterms:modified>
  <cp:category>UMUC CMSC 495 7981 Current Trends and Projects in Computer Science (2172)</cp:category>
</cp:coreProperties>
</file>